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7AC120F8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D54F8E">
        <w:rPr>
          <w:sz w:val="24"/>
          <w:szCs w:val="24"/>
          <w:lang w:val="sr-Latn-BA"/>
        </w:rPr>
        <w:t>30</w:t>
      </w:r>
      <w:r w:rsidR="00057879">
        <w:rPr>
          <w:sz w:val="24"/>
          <w:szCs w:val="24"/>
          <w:lang w:val="sr-Latn-BA"/>
        </w:rPr>
        <w:t>.</w:t>
      </w:r>
      <w:r w:rsidR="00764C60">
        <w:rPr>
          <w:sz w:val="24"/>
          <w:szCs w:val="24"/>
          <w:lang w:val="sr-Latn-BA"/>
        </w:rPr>
        <w:t>9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057879">
        <w:rPr>
          <w:sz w:val="24"/>
          <w:szCs w:val="24"/>
          <w:lang w:val="sr-Latn-BA"/>
        </w:rPr>
        <w:t>1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810CE6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810CE6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810CE6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F3D94" w:rsidRPr="00D928C6" w14:paraId="338D463C" w14:textId="77777777" w:rsidTr="00764C60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9CA8A" w14:textId="1D5DC2A1" w:rsidR="00EF3D94" w:rsidRDefault="00764C60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849/08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4EB" w14:textId="3F820CDF" w:rsidR="00EF3D94" w:rsidRDefault="00764C60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aleš Jele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0B79" w14:textId="2DBAF4FB" w:rsidR="00EF3D94" w:rsidRPr="00057879" w:rsidRDefault="00764C60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DB1A" w14:textId="1B4B1454" w:rsidR="00EF3D94" w:rsidRPr="00EF3D94" w:rsidRDefault="0093619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A4C7D" w14:textId="01A0577E" w:rsidR="00EF3D94" w:rsidRPr="00EF3D94" w:rsidRDefault="0093619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.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1B4B" w14:textId="73255F81" w:rsidR="00EF3D94" w:rsidRPr="00057879" w:rsidRDefault="0093619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9.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FBD1" w14:textId="23796F67" w:rsidR="00EF3D94" w:rsidRPr="00057879" w:rsidRDefault="0093619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</w:p>
        </w:tc>
      </w:tr>
    </w:tbl>
    <w:p w14:paraId="0308255D" w14:textId="0C3D8096" w:rsidR="00D87A2C" w:rsidRDefault="00D87A2C" w:rsidP="004C7C79">
      <w:pPr>
        <w:rPr>
          <w:b/>
          <w:bCs/>
          <w:sz w:val="24"/>
          <w:szCs w:val="24"/>
          <w:lang w:val="sr-Latn-BA"/>
        </w:rPr>
      </w:pPr>
    </w:p>
    <w:p w14:paraId="2E7AB9BC" w14:textId="5031446C" w:rsidR="00D94F14" w:rsidRPr="00D94F14" w:rsidRDefault="00D94F14" w:rsidP="004C7C79">
      <w:pPr>
        <w:rPr>
          <w:b/>
          <w:bCs/>
          <w:sz w:val="24"/>
          <w:szCs w:val="24"/>
          <w:lang w:val="sr-Latn-BA"/>
        </w:rPr>
      </w:pPr>
      <w:r>
        <w:rPr>
          <w:b/>
          <w:bCs/>
          <w:sz w:val="24"/>
          <w:szCs w:val="24"/>
          <w:lang w:val="sr-Latn-BA"/>
        </w:rPr>
        <w:t>Stari program</w:t>
      </w:r>
    </w:p>
    <w:tbl>
      <w:tblPr>
        <w:tblW w:w="8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2550"/>
        <w:gridCol w:w="1275"/>
        <w:gridCol w:w="1136"/>
        <w:gridCol w:w="1133"/>
        <w:gridCol w:w="1276"/>
      </w:tblGrid>
      <w:tr w:rsidR="00D94F14" w:rsidRPr="00963B41" w14:paraId="46EB595D" w14:textId="77777777" w:rsidTr="00D94F14">
        <w:tc>
          <w:tcPr>
            <w:tcW w:w="1102" w:type="dxa"/>
            <w:vMerge w:val="restart"/>
            <w:vAlign w:val="center"/>
          </w:tcPr>
          <w:p w14:paraId="69BD3506" w14:textId="77777777" w:rsidR="00D94F14" w:rsidRPr="00DE6EB0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0" w:type="dxa"/>
            <w:vMerge w:val="restart"/>
            <w:vAlign w:val="center"/>
          </w:tcPr>
          <w:p w14:paraId="1AA81301" w14:textId="77777777" w:rsidR="00D94F14" w:rsidRPr="00DE6EB0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820" w:type="dxa"/>
            <w:gridSpan w:val="4"/>
            <w:vAlign w:val="center"/>
          </w:tcPr>
          <w:p w14:paraId="0A3C5090" w14:textId="77777777" w:rsidR="00D94F14" w:rsidRPr="0094194E" w:rsidRDefault="00D94F14" w:rsidP="00D94F1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D94F14" w:rsidRPr="00963B41" w14:paraId="329EE65D" w14:textId="77777777" w:rsidTr="00D94F14">
        <w:tc>
          <w:tcPr>
            <w:tcW w:w="1102" w:type="dxa"/>
            <w:vMerge/>
          </w:tcPr>
          <w:p w14:paraId="4DD00F57" w14:textId="77777777" w:rsidR="00D94F14" w:rsidRDefault="00D94F14" w:rsidP="00577A8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0" w:type="dxa"/>
            <w:vMerge/>
          </w:tcPr>
          <w:p w14:paraId="41E94C2E" w14:textId="77777777" w:rsidR="00D94F14" w:rsidRPr="0094194E" w:rsidRDefault="00D94F14" w:rsidP="00577A8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AEB5D" w14:textId="07EE9C10" w:rsidR="00D94F14" w:rsidRPr="0094194E" w:rsidRDefault="00D94F14" w:rsidP="00577A8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 poeni</w:t>
            </w:r>
          </w:p>
        </w:tc>
        <w:tc>
          <w:tcPr>
            <w:tcW w:w="1133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F64100C" w14:textId="77777777" w:rsidR="00D94F14" w:rsidRPr="0094194E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5" w:type="dxa"/>
            <w:vMerge w:val="restart"/>
          </w:tcPr>
          <w:p w14:paraId="7CC87E36" w14:textId="77777777" w:rsidR="00D94F14" w:rsidRPr="0094194E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D94F14" w:rsidRPr="00963B41" w14:paraId="4AA9314C" w14:textId="77777777" w:rsidTr="00D94F14">
        <w:tc>
          <w:tcPr>
            <w:tcW w:w="1102" w:type="dxa"/>
            <w:vMerge/>
            <w:tcBorders>
              <w:bottom w:val="single" w:sz="4" w:space="0" w:color="auto"/>
            </w:tcBorders>
          </w:tcPr>
          <w:p w14:paraId="14F8444C" w14:textId="77777777" w:rsidR="00D94F14" w:rsidRDefault="00D94F14" w:rsidP="00577A8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0" w:type="dxa"/>
            <w:vMerge/>
            <w:tcBorders>
              <w:bottom w:val="single" w:sz="4" w:space="0" w:color="auto"/>
            </w:tcBorders>
          </w:tcPr>
          <w:p w14:paraId="1360C82A" w14:textId="77777777" w:rsidR="00D94F14" w:rsidRPr="0094194E" w:rsidRDefault="00D94F14" w:rsidP="00577A8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31D6A" w14:textId="77777777" w:rsidR="00D94F14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403C2B20" w14:textId="77777777" w:rsidR="00D94F14" w:rsidRPr="0094194E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F3D45" w14:textId="77777777" w:rsidR="00D94F14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7DEE6750" w14:textId="77777777" w:rsidR="00D94F14" w:rsidRPr="0094194E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DFE73CE" w14:textId="77777777" w:rsidR="00D94F14" w:rsidRPr="0094194E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5" w:type="dxa"/>
            <w:vMerge/>
            <w:tcBorders>
              <w:bottom w:val="single" w:sz="4" w:space="0" w:color="auto"/>
            </w:tcBorders>
          </w:tcPr>
          <w:p w14:paraId="65AD7688" w14:textId="77777777" w:rsidR="00D94F14" w:rsidRPr="0094194E" w:rsidRDefault="00D94F14" w:rsidP="00577A8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D94F14" w:rsidRPr="00D928C6" w14:paraId="0413F227" w14:textId="77777777" w:rsidTr="00D94F14"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50E0B" w14:textId="4E9C33FF" w:rsidR="00D94F14" w:rsidRDefault="007B4415" w:rsidP="00577A8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726</w:t>
            </w:r>
            <w:r w:rsidR="00D94F14">
              <w:rPr>
                <w:color w:val="000000"/>
                <w:sz w:val="24"/>
                <w:szCs w:val="24"/>
                <w:lang w:val="sr-Latn-BA"/>
              </w:rPr>
              <w:t>/0</w:t>
            </w:r>
            <w:r>
              <w:rPr>
                <w:color w:val="000000"/>
                <w:sz w:val="24"/>
                <w:szCs w:val="24"/>
                <w:lang w:val="sr-Latn-BA"/>
              </w:rPr>
              <w:t>6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A93E" w14:textId="53A2D451" w:rsidR="00D94F14" w:rsidRDefault="00D94F14" w:rsidP="00577A83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Ristić Dejan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85195" w14:textId="77777777" w:rsidR="00D94F14" w:rsidRPr="00EF3D94" w:rsidRDefault="00D94F14" w:rsidP="00577A8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E7D4D" w14:textId="48626D6E" w:rsidR="00D94F14" w:rsidRPr="00EF3D94" w:rsidRDefault="00D94F14" w:rsidP="00577A8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9A0FC" w14:textId="50283595" w:rsidR="00D94F14" w:rsidRPr="00057879" w:rsidRDefault="00D94F14" w:rsidP="00577A8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9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184E3" w14:textId="76C862CA" w:rsidR="00D94F14" w:rsidRPr="00057879" w:rsidRDefault="00D94F14" w:rsidP="00577A83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</w:tbl>
    <w:p w14:paraId="4ED8419C" w14:textId="77777777" w:rsidR="00A01D4E" w:rsidRDefault="00A01D4E" w:rsidP="004C7C79">
      <w:pPr>
        <w:rPr>
          <w:sz w:val="24"/>
          <w:szCs w:val="24"/>
          <w:lang w:val="sr-Latn-BA"/>
        </w:rPr>
      </w:pPr>
    </w:p>
    <w:sectPr w:rsidR="00A01D4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6803"/>
    <w:rsid w:val="001334EA"/>
    <w:rsid w:val="00152E82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C45FD"/>
    <w:rsid w:val="00EF010B"/>
    <w:rsid w:val="00EF04D6"/>
    <w:rsid w:val="00EF375C"/>
    <w:rsid w:val="00EF3D94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6</cp:revision>
  <cp:lastPrinted>2019-11-14T16:12:00Z</cp:lastPrinted>
  <dcterms:created xsi:type="dcterms:W3CDTF">2021-10-04T06:44:00Z</dcterms:created>
  <dcterms:modified xsi:type="dcterms:W3CDTF">2021-10-04T06:47:00Z</dcterms:modified>
</cp:coreProperties>
</file>